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6-25</w:t>
      </w:r>
      <w:r>
        <w:t xml:space="preserve"> </w:t>
      </w:r>
      <w:r>
        <w:t xml:space="preserve">06:12:4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4d7567773454ba7da8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6-25T06:12:54Z</dcterms:created>
  <dcterms:modified xsi:type="dcterms:W3CDTF">2024-06-25T06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6-25 06:12:48</vt:lpwstr>
  </property>
</Properties>
</file>